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CD3FE" w14:textId="5AF1569D" w:rsidR="00AB5342" w:rsidRPr="00EC33E2" w:rsidRDefault="00AB5342" w:rsidP="00EC33E2">
      <w:pPr>
        <w:spacing w:after="360"/>
        <w:jc w:val="center"/>
        <w:rPr>
          <w:b/>
          <w:bCs/>
        </w:rPr>
      </w:pPr>
      <w:r w:rsidRPr="00EC33E2">
        <w:rPr>
          <w:b/>
          <w:bCs/>
        </w:rPr>
        <w:t>Sample MOU with Cooperating Organization</w:t>
      </w:r>
    </w:p>
    <w:p w14:paraId="3AA845EC" w14:textId="77777777" w:rsidR="003B0A0B" w:rsidRPr="00D76854" w:rsidRDefault="004869B9" w:rsidP="004869B9">
      <w:pPr>
        <w:pStyle w:val="Bullet"/>
        <w:numPr>
          <w:ilvl w:val="0"/>
          <w:numId w:val="2"/>
        </w:numPr>
        <w:rPr>
          <w:b/>
          <w:bCs/>
          <w:color w:val="000000"/>
        </w:rPr>
      </w:pPr>
      <w:r w:rsidRPr="00D76854">
        <w:rPr>
          <w:b/>
          <w:bCs/>
          <w:color w:val="000000"/>
        </w:rPr>
        <w:t>Demographic details</w:t>
      </w:r>
    </w:p>
    <w:p w14:paraId="3C08886A" w14:textId="17C0B82F" w:rsidR="003B0A0B" w:rsidRPr="003B0A0B" w:rsidRDefault="003B0A0B" w:rsidP="003B0A0B">
      <w:pPr>
        <w:pStyle w:val="Bullet"/>
        <w:numPr>
          <w:ilvl w:val="1"/>
          <w:numId w:val="2"/>
        </w:numPr>
        <w:rPr>
          <w:color w:val="000000"/>
        </w:rPr>
      </w:pPr>
      <w:r w:rsidRPr="003B0A0B">
        <w:rPr>
          <w:color w:val="000000"/>
        </w:rPr>
        <w:t xml:space="preserve">Organization name  </w:t>
      </w:r>
      <w:r w:rsidR="004869B9" w:rsidRPr="003B0A0B">
        <w:rPr>
          <w:color w:val="000000"/>
        </w:rPr>
        <w:t xml:space="preserve"> </w:t>
      </w:r>
      <w:r w:rsidRPr="003B0A0B">
        <w:rPr>
          <w:color w:val="000000"/>
        </w:rPr>
        <w:tab/>
      </w:r>
      <w:r w:rsidR="004869B9" w:rsidRPr="003B0A0B">
        <w:rPr>
          <w:color w:val="000000"/>
        </w:rPr>
        <w:t xml:space="preserve"> </w:t>
      </w:r>
    </w:p>
    <w:p w14:paraId="6AE25F42" w14:textId="40A9D4AC" w:rsidR="003B0A0B" w:rsidRDefault="003B0A0B" w:rsidP="003B0A0B">
      <w:pPr>
        <w:pStyle w:val="Bullet"/>
        <w:numPr>
          <w:ilvl w:val="1"/>
          <w:numId w:val="2"/>
        </w:numPr>
        <w:rPr>
          <w:color w:val="000000"/>
        </w:rPr>
      </w:pPr>
      <w:r w:rsidRPr="00F114FF">
        <w:rPr>
          <w:color w:val="000000"/>
        </w:rPr>
        <w:t>L</w:t>
      </w:r>
      <w:r w:rsidR="004869B9" w:rsidRPr="00F114FF">
        <w:rPr>
          <w:color w:val="000000"/>
        </w:rPr>
        <w:t>ocation</w:t>
      </w:r>
    </w:p>
    <w:p w14:paraId="50035214" w14:textId="65ECC453" w:rsidR="003036F2" w:rsidRDefault="00BA3464" w:rsidP="003036F2">
      <w:pPr>
        <w:pStyle w:val="Bullet"/>
        <w:numPr>
          <w:ilvl w:val="1"/>
          <w:numId w:val="2"/>
        </w:numPr>
        <w:rPr>
          <w:color w:val="000000"/>
        </w:rPr>
      </w:pPr>
      <w:r>
        <w:rPr>
          <w:color w:val="000000"/>
        </w:rPr>
        <w:t>P</w:t>
      </w:r>
      <w:r w:rsidR="003036F2">
        <w:rPr>
          <w:color w:val="000000"/>
        </w:rPr>
        <w:t>rimary contact</w:t>
      </w:r>
    </w:p>
    <w:p w14:paraId="665CCBDA" w14:textId="174882CF" w:rsidR="003036F2" w:rsidRDefault="003036F2" w:rsidP="003B0A0B">
      <w:pPr>
        <w:pStyle w:val="Bullet"/>
        <w:numPr>
          <w:ilvl w:val="1"/>
          <w:numId w:val="2"/>
        </w:numPr>
        <w:rPr>
          <w:color w:val="000000"/>
        </w:rPr>
      </w:pPr>
      <w:r>
        <w:rPr>
          <w:color w:val="000000"/>
        </w:rPr>
        <w:t>E</w:t>
      </w:r>
      <w:r w:rsidR="004869B9">
        <w:rPr>
          <w:color w:val="000000"/>
        </w:rPr>
        <w:t>mail</w:t>
      </w:r>
    </w:p>
    <w:p w14:paraId="34774E23" w14:textId="2D0D3CCB" w:rsidR="003036F2" w:rsidRDefault="003036F2" w:rsidP="003B0A0B">
      <w:pPr>
        <w:pStyle w:val="Bullet"/>
        <w:numPr>
          <w:ilvl w:val="1"/>
          <w:numId w:val="2"/>
        </w:numPr>
        <w:rPr>
          <w:color w:val="000000"/>
        </w:rPr>
      </w:pPr>
      <w:r>
        <w:rPr>
          <w:color w:val="000000"/>
        </w:rPr>
        <w:t>T</w:t>
      </w:r>
      <w:r w:rsidR="004869B9">
        <w:rPr>
          <w:color w:val="000000"/>
        </w:rPr>
        <w:t xml:space="preserve">elephone </w:t>
      </w:r>
    </w:p>
    <w:p w14:paraId="47B04259" w14:textId="4D3CCB03" w:rsidR="004869B9" w:rsidRDefault="003036F2" w:rsidP="003B0A0B">
      <w:pPr>
        <w:pStyle w:val="Bullet"/>
        <w:numPr>
          <w:ilvl w:val="1"/>
          <w:numId w:val="2"/>
        </w:numPr>
        <w:rPr>
          <w:color w:val="000000"/>
        </w:rPr>
      </w:pPr>
      <w:r>
        <w:rPr>
          <w:color w:val="000000"/>
        </w:rPr>
        <w:t>W</w:t>
      </w:r>
      <w:r w:rsidR="004869B9">
        <w:rPr>
          <w:color w:val="000000"/>
        </w:rPr>
        <w:t>eb address</w:t>
      </w:r>
    </w:p>
    <w:p w14:paraId="7244E50B" w14:textId="77777777" w:rsidR="004869B9" w:rsidRDefault="004869B9" w:rsidP="004869B9">
      <w:pPr>
        <w:pStyle w:val="Bullet"/>
        <w:numPr>
          <w:ilvl w:val="0"/>
          <w:numId w:val="0"/>
        </w:numPr>
        <w:ind w:left="490" w:hanging="245"/>
        <w:rPr>
          <w:color w:val="000000"/>
        </w:rPr>
      </w:pPr>
    </w:p>
    <w:p w14:paraId="04F87F2B" w14:textId="77777777" w:rsidR="004869B9" w:rsidRDefault="004869B9" w:rsidP="004869B9">
      <w:pPr>
        <w:pStyle w:val="Bullet"/>
        <w:numPr>
          <w:ilvl w:val="0"/>
          <w:numId w:val="0"/>
        </w:numPr>
        <w:ind w:left="490" w:hanging="245"/>
        <w:rPr>
          <w:color w:val="000000"/>
        </w:rPr>
      </w:pPr>
    </w:p>
    <w:p w14:paraId="4B0825AD" w14:textId="74E41056" w:rsidR="00C755BF" w:rsidRPr="00C755BF" w:rsidRDefault="004869B9" w:rsidP="00C755BF">
      <w:pPr>
        <w:pStyle w:val="Bullet"/>
        <w:numPr>
          <w:ilvl w:val="0"/>
          <w:numId w:val="2"/>
        </w:numPr>
        <w:rPr>
          <w:color w:val="000000"/>
        </w:rPr>
      </w:pPr>
      <w:r w:rsidRPr="00D76854">
        <w:rPr>
          <w:b/>
          <w:bCs/>
          <w:color w:val="000000"/>
        </w:rPr>
        <w:t>Brief description</w:t>
      </w:r>
      <w:r w:rsidRPr="00F114FF">
        <w:rPr>
          <w:color w:val="000000"/>
        </w:rPr>
        <w:t xml:space="preserve"> of the Cooperating Organization</w:t>
      </w:r>
      <w:r>
        <w:rPr>
          <w:color w:val="000000"/>
        </w:rPr>
        <w:t xml:space="preserve">, </w:t>
      </w:r>
      <w:r w:rsidR="003036F2">
        <w:rPr>
          <w:color w:val="000000"/>
        </w:rPr>
        <w:t>(</w:t>
      </w:r>
      <w:r>
        <w:rPr>
          <w:color w:val="000000"/>
        </w:rPr>
        <w:t xml:space="preserve">mission, </w:t>
      </w:r>
      <w:r w:rsidRPr="00F114FF">
        <w:rPr>
          <w:color w:val="000000"/>
        </w:rPr>
        <w:t>501c3 status</w:t>
      </w:r>
      <w:r>
        <w:rPr>
          <w:color w:val="000000"/>
        </w:rPr>
        <w:t xml:space="preserve"> if applicable</w:t>
      </w:r>
      <w:r w:rsidR="00C755BF">
        <w:rPr>
          <w:color w:val="000000"/>
        </w:rPr>
        <w:t>)</w:t>
      </w:r>
    </w:p>
    <w:p w14:paraId="65E05E92" w14:textId="77777777" w:rsidR="004869B9" w:rsidRDefault="004869B9" w:rsidP="004869B9">
      <w:pPr>
        <w:pStyle w:val="Bullet"/>
        <w:numPr>
          <w:ilvl w:val="0"/>
          <w:numId w:val="0"/>
        </w:numPr>
        <w:ind w:left="490" w:hanging="245"/>
        <w:rPr>
          <w:color w:val="000000"/>
        </w:rPr>
      </w:pPr>
    </w:p>
    <w:p w14:paraId="67B212F6" w14:textId="77777777" w:rsidR="004869B9" w:rsidRDefault="004869B9" w:rsidP="004869B9">
      <w:pPr>
        <w:pStyle w:val="Bullet"/>
        <w:numPr>
          <w:ilvl w:val="0"/>
          <w:numId w:val="0"/>
        </w:numPr>
        <w:ind w:left="490" w:hanging="245"/>
        <w:rPr>
          <w:color w:val="000000"/>
        </w:rPr>
      </w:pPr>
    </w:p>
    <w:p w14:paraId="31CF2D3B" w14:textId="77777777" w:rsidR="004869B9" w:rsidRDefault="004869B9" w:rsidP="004869B9">
      <w:pPr>
        <w:pStyle w:val="Bullet"/>
        <w:numPr>
          <w:ilvl w:val="0"/>
          <w:numId w:val="0"/>
        </w:numPr>
        <w:ind w:left="490" w:hanging="245"/>
        <w:rPr>
          <w:color w:val="000000"/>
        </w:rPr>
      </w:pPr>
    </w:p>
    <w:p w14:paraId="0169CDEA" w14:textId="4FEFFB4F" w:rsidR="004869B9" w:rsidRDefault="005B0D28" w:rsidP="004869B9">
      <w:pPr>
        <w:pStyle w:val="Bullet"/>
        <w:numPr>
          <w:ilvl w:val="0"/>
          <w:numId w:val="2"/>
        </w:numPr>
        <w:rPr>
          <w:color w:val="000000"/>
        </w:rPr>
      </w:pPr>
      <w:r w:rsidRPr="00D76854">
        <w:rPr>
          <w:b/>
          <w:bCs/>
          <w:color w:val="000000"/>
        </w:rPr>
        <w:t>C</w:t>
      </w:r>
      <w:r w:rsidR="004869B9" w:rsidRPr="00D76854">
        <w:rPr>
          <w:b/>
          <w:bCs/>
          <w:color w:val="000000"/>
        </w:rPr>
        <w:t>ooperating organization’s responsibilities</w:t>
      </w:r>
      <w:r w:rsidR="004869B9" w:rsidRPr="00F114FF">
        <w:rPr>
          <w:color w:val="000000"/>
        </w:rPr>
        <w:t xml:space="preserve"> and how it will interact with Rotarians to implement the grant project</w:t>
      </w:r>
    </w:p>
    <w:p w14:paraId="2B9DCEC8" w14:textId="731997FD" w:rsidR="004E1155" w:rsidRDefault="004E1155" w:rsidP="00F67A8D">
      <w:pPr>
        <w:pStyle w:val="Body"/>
        <w:numPr>
          <w:ilvl w:val="1"/>
          <w:numId w:val="2"/>
        </w:numPr>
        <w:spacing w:before="180"/>
      </w:pPr>
      <w:r>
        <w:t>Expense Management</w:t>
      </w:r>
    </w:p>
    <w:p w14:paraId="1CD34879" w14:textId="7476FB23" w:rsidR="00F67A8D" w:rsidRPr="00F114FF" w:rsidRDefault="00F67A8D" w:rsidP="004E1155">
      <w:pPr>
        <w:pStyle w:val="Body"/>
        <w:numPr>
          <w:ilvl w:val="2"/>
          <w:numId w:val="2"/>
        </w:numPr>
        <w:spacing w:before="180"/>
      </w:pPr>
      <w:r w:rsidRPr="00F114FF">
        <w:t>___</w:t>
      </w:r>
      <w:r w:rsidRPr="00555BD9">
        <w:t xml:space="preserve"> </w:t>
      </w:r>
      <w:r w:rsidR="00BA3464">
        <w:t>Rotary</w:t>
      </w:r>
      <w:r w:rsidRPr="00555BD9">
        <w:t xml:space="preserve"> club manages all expenses </w:t>
      </w:r>
      <w:r w:rsidR="00FF6E3F">
        <w:t xml:space="preserve">and </w:t>
      </w:r>
      <w:r w:rsidRPr="00555BD9">
        <w:t xml:space="preserve">makes all purchases assuring </w:t>
      </w:r>
      <w:r w:rsidR="00FF6E3F">
        <w:t xml:space="preserve">the </w:t>
      </w:r>
      <w:r w:rsidRPr="00555BD9">
        <w:t>best value (comparison shopping, competitive bidding, etc.)</w:t>
      </w:r>
    </w:p>
    <w:p w14:paraId="7090188E" w14:textId="138D5CD6" w:rsidR="00F67A8D" w:rsidRPr="00F114FF" w:rsidRDefault="00F67A8D" w:rsidP="004E1155">
      <w:pPr>
        <w:pStyle w:val="Body"/>
        <w:numPr>
          <w:ilvl w:val="2"/>
          <w:numId w:val="2"/>
        </w:numPr>
        <w:spacing w:before="180"/>
      </w:pPr>
      <w:r w:rsidRPr="00F114FF">
        <w:t>___</w:t>
      </w:r>
      <w:r w:rsidRPr="00664925">
        <w:t xml:space="preserve"> The Cooperating Organization purchases the items assuring </w:t>
      </w:r>
      <w:r w:rsidR="00FF6E3F">
        <w:t xml:space="preserve">the </w:t>
      </w:r>
      <w:r w:rsidRPr="00664925">
        <w:t>best value</w:t>
      </w:r>
    </w:p>
    <w:p w14:paraId="630AEE2E" w14:textId="672F50B7" w:rsidR="00F67A8D" w:rsidRDefault="00F67A8D" w:rsidP="004E1155">
      <w:pPr>
        <w:pStyle w:val="Body"/>
        <w:numPr>
          <w:ilvl w:val="2"/>
          <w:numId w:val="2"/>
        </w:numPr>
        <w:spacing w:before="180"/>
      </w:pPr>
      <w:r>
        <w:t>___</w:t>
      </w:r>
      <w:r w:rsidRPr="001F2CE8">
        <w:t xml:space="preserve"> Both the club and the Cooperating Organization share financial management responsibilities as described below </w:t>
      </w:r>
    </w:p>
    <w:p w14:paraId="0AF8393C" w14:textId="3CBE7FDD" w:rsidR="00587E8D" w:rsidRDefault="00587E8D" w:rsidP="004E1155">
      <w:pPr>
        <w:pStyle w:val="Body"/>
        <w:numPr>
          <w:ilvl w:val="2"/>
          <w:numId w:val="2"/>
        </w:numPr>
        <w:spacing w:before="180"/>
      </w:pPr>
      <w:r>
        <w:t>Additional detail as needed</w:t>
      </w:r>
    </w:p>
    <w:p w14:paraId="77517F3A" w14:textId="77777777" w:rsidR="00D76854" w:rsidRDefault="00D76854" w:rsidP="00587E8D">
      <w:pPr>
        <w:pStyle w:val="Body"/>
        <w:numPr>
          <w:ilvl w:val="1"/>
          <w:numId w:val="2"/>
        </w:numPr>
        <w:spacing w:before="180"/>
      </w:pPr>
      <w:r>
        <w:t>Administering Project Delivery</w:t>
      </w:r>
    </w:p>
    <w:p w14:paraId="63511326" w14:textId="312F3F9B" w:rsidR="00587E8D" w:rsidRDefault="00B32380" w:rsidP="00D76854">
      <w:pPr>
        <w:pStyle w:val="Body"/>
        <w:numPr>
          <w:ilvl w:val="2"/>
          <w:numId w:val="2"/>
        </w:numPr>
        <w:spacing w:before="180"/>
      </w:pPr>
      <w:r>
        <w:t xml:space="preserve">Role of Cooperating Organization </w:t>
      </w:r>
      <w:r w:rsidR="00D76854">
        <w:t xml:space="preserve">administering grant project, </w:t>
      </w:r>
      <w:r w:rsidR="00B53CBD">
        <w:t xml:space="preserve">including </w:t>
      </w:r>
      <w:r w:rsidR="00FF6E3F">
        <w:t xml:space="preserve">the </w:t>
      </w:r>
      <w:r w:rsidR="00B53CBD">
        <w:t>inclusion of Rotarian participation when applicable</w:t>
      </w:r>
    </w:p>
    <w:p w14:paraId="67DBE874" w14:textId="18918692" w:rsidR="00B32380" w:rsidRDefault="00B32380" w:rsidP="00D76854">
      <w:pPr>
        <w:pStyle w:val="Body"/>
        <w:numPr>
          <w:ilvl w:val="2"/>
          <w:numId w:val="2"/>
        </w:numPr>
        <w:spacing w:before="180"/>
      </w:pPr>
      <w:r>
        <w:t>Role of Rotarian Club</w:t>
      </w:r>
      <w:r w:rsidR="00D76854">
        <w:t xml:space="preserve"> in relationship to Cooperating Organization</w:t>
      </w:r>
    </w:p>
    <w:p w14:paraId="5F380F44" w14:textId="77777777" w:rsidR="00C755BF" w:rsidRDefault="00C755BF" w:rsidP="00F67A8D">
      <w:pPr>
        <w:pStyle w:val="Bullet"/>
        <w:numPr>
          <w:ilvl w:val="0"/>
          <w:numId w:val="0"/>
        </w:numPr>
        <w:ind w:left="1080"/>
        <w:rPr>
          <w:color w:val="000000"/>
        </w:rPr>
      </w:pPr>
    </w:p>
    <w:p w14:paraId="76802070" w14:textId="77777777" w:rsidR="004869B9" w:rsidRDefault="004869B9" w:rsidP="005B0D28">
      <w:pPr>
        <w:pStyle w:val="Bullet"/>
        <w:numPr>
          <w:ilvl w:val="0"/>
          <w:numId w:val="0"/>
        </w:numPr>
        <w:ind w:left="360"/>
        <w:rPr>
          <w:color w:val="000000"/>
        </w:rPr>
      </w:pPr>
    </w:p>
    <w:p w14:paraId="57E39506" w14:textId="77777777" w:rsidR="004869B9" w:rsidRPr="00F114FF" w:rsidRDefault="004869B9" w:rsidP="004869B9">
      <w:pPr>
        <w:pStyle w:val="Bullet"/>
        <w:numPr>
          <w:ilvl w:val="0"/>
          <w:numId w:val="0"/>
        </w:numPr>
        <w:ind w:left="490" w:hanging="245"/>
        <w:rPr>
          <w:color w:val="000000"/>
        </w:rPr>
      </w:pPr>
    </w:p>
    <w:p w14:paraId="530D4846" w14:textId="7CA7EA2F" w:rsidR="004869B9" w:rsidRDefault="005B0D28" w:rsidP="004869B9">
      <w:pPr>
        <w:pStyle w:val="Bullet"/>
        <w:numPr>
          <w:ilvl w:val="0"/>
          <w:numId w:val="2"/>
        </w:numPr>
        <w:rPr>
          <w:color w:val="000000"/>
        </w:rPr>
      </w:pPr>
      <w:r>
        <w:rPr>
          <w:color w:val="000000"/>
        </w:rPr>
        <w:t>O</w:t>
      </w:r>
      <w:r w:rsidR="004869B9" w:rsidRPr="00F114FF">
        <w:rPr>
          <w:color w:val="000000"/>
        </w:rPr>
        <w:t xml:space="preserve">rganization’s agreement to participate in any </w:t>
      </w:r>
      <w:r w:rsidR="004869B9" w:rsidRPr="00D76854">
        <w:rPr>
          <w:b/>
          <w:bCs/>
          <w:color w:val="000000"/>
        </w:rPr>
        <w:t>financial review</w:t>
      </w:r>
      <w:r w:rsidR="004869B9" w:rsidRPr="00F114FF">
        <w:rPr>
          <w:color w:val="000000"/>
        </w:rPr>
        <w:t xml:space="preserve"> of the project including </w:t>
      </w:r>
      <w:r w:rsidR="00FF6E3F">
        <w:rPr>
          <w:color w:val="000000"/>
        </w:rPr>
        <w:t xml:space="preserve">the </w:t>
      </w:r>
      <w:r w:rsidR="004869B9" w:rsidRPr="00F114FF">
        <w:rPr>
          <w:color w:val="000000"/>
        </w:rPr>
        <w:t>provision of expense receipts when applicable</w:t>
      </w:r>
    </w:p>
    <w:p w14:paraId="4579E95A" w14:textId="77777777" w:rsidR="009268FE" w:rsidRDefault="009268FE" w:rsidP="009268FE">
      <w:pPr>
        <w:pStyle w:val="Bullet"/>
        <w:numPr>
          <w:ilvl w:val="0"/>
          <w:numId w:val="0"/>
        </w:numPr>
        <w:ind w:left="360"/>
        <w:rPr>
          <w:color w:val="000000"/>
        </w:rPr>
      </w:pPr>
    </w:p>
    <w:p w14:paraId="45EA2D0C" w14:textId="1A3794C0" w:rsidR="004869B9" w:rsidRPr="009268FE" w:rsidRDefault="009268FE" w:rsidP="00D76854">
      <w:pPr>
        <w:pStyle w:val="ListParagraph"/>
        <w:numPr>
          <w:ilvl w:val="1"/>
          <w:numId w:val="2"/>
        </w:numPr>
        <w:rPr>
          <w:i/>
          <w:iCs/>
          <w:color w:val="000000"/>
        </w:rPr>
      </w:pPr>
      <w:r w:rsidRPr="009268FE">
        <w:rPr>
          <w:rFonts w:ascii="Arial" w:eastAsia="Times New Roman" w:hAnsi="Arial" w:cs="Times New Roman"/>
          <w:i/>
          <w:iCs/>
          <w:color w:val="000000"/>
          <w:sz w:val="18"/>
          <w:szCs w:val="18"/>
        </w:rPr>
        <w:t xml:space="preserve">[Cooperating Organization] agrees that it will keep complete and accurate accounts of all monies received for a District 5450 grant to </w:t>
      </w:r>
      <w:r>
        <w:rPr>
          <w:rFonts w:ascii="Arial" w:eastAsia="Times New Roman" w:hAnsi="Arial" w:cs="Times New Roman"/>
          <w:i/>
          <w:iCs/>
          <w:color w:val="000000"/>
          <w:sz w:val="18"/>
          <w:szCs w:val="18"/>
        </w:rPr>
        <w:t>……….</w:t>
      </w:r>
      <w:r w:rsidRPr="009268FE">
        <w:rPr>
          <w:rFonts w:ascii="Arial" w:eastAsia="Times New Roman" w:hAnsi="Arial" w:cs="Times New Roman"/>
          <w:i/>
          <w:iCs/>
          <w:color w:val="000000"/>
          <w:sz w:val="18"/>
          <w:szCs w:val="18"/>
        </w:rPr>
        <w:t>.</w:t>
      </w:r>
    </w:p>
    <w:p w14:paraId="21DDAF11" w14:textId="64227D03" w:rsidR="009268FE" w:rsidRPr="00D76854" w:rsidRDefault="009268FE" w:rsidP="00D76854">
      <w:pPr>
        <w:pStyle w:val="ListParagraph"/>
        <w:numPr>
          <w:ilvl w:val="1"/>
          <w:numId w:val="2"/>
        </w:numPr>
        <w:rPr>
          <w:rFonts w:ascii="Arial" w:eastAsia="Times New Roman" w:hAnsi="Arial" w:cs="Times New Roman"/>
          <w:i/>
          <w:iCs/>
          <w:color w:val="000000"/>
          <w:sz w:val="18"/>
          <w:szCs w:val="18"/>
        </w:rPr>
      </w:pPr>
      <w:r w:rsidRPr="00D76854">
        <w:rPr>
          <w:rFonts w:ascii="Arial" w:eastAsia="Times New Roman" w:hAnsi="Arial" w:cs="Times New Roman"/>
          <w:i/>
          <w:iCs/>
          <w:color w:val="000000"/>
          <w:sz w:val="18"/>
          <w:szCs w:val="18"/>
        </w:rPr>
        <w:t xml:space="preserve">[Cooperating Organization] will provide the XXXXXX Rotary Club with copies of all invoices and paid receipts or other documents showing that invoices have been paid in time for each interim and final report that the XXXXXXX Rotary Club must submit to Rotary District 5450.  </w:t>
      </w:r>
    </w:p>
    <w:p w14:paraId="431F3010" w14:textId="1A22BC27" w:rsidR="009268FE" w:rsidRPr="00D76854" w:rsidRDefault="009268FE" w:rsidP="00D76854">
      <w:pPr>
        <w:pStyle w:val="ListParagraph"/>
        <w:numPr>
          <w:ilvl w:val="1"/>
          <w:numId w:val="2"/>
        </w:numPr>
        <w:rPr>
          <w:rFonts w:ascii="Arial" w:eastAsia="Times New Roman" w:hAnsi="Arial" w:cs="Times New Roman"/>
          <w:i/>
          <w:iCs/>
          <w:color w:val="000000"/>
          <w:sz w:val="18"/>
          <w:szCs w:val="18"/>
        </w:rPr>
      </w:pPr>
      <w:r w:rsidRPr="00D76854">
        <w:rPr>
          <w:rFonts w:ascii="Arial" w:eastAsia="Times New Roman" w:hAnsi="Arial" w:cs="Times New Roman"/>
          <w:i/>
          <w:iCs/>
          <w:color w:val="000000"/>
          <w:sz w:val="18"/>
          <w:szCs w:val="18"/>
        </w:rPr>
        <w:t xml:space="preserve">[Cooperating Organization] agrees to maintain a separate accounting for grant funds.  All funds will be spent </w:t>
      </w:r>
      <w:r w:rsidR="00FF6E3F">
        <w:rPr>
          <w:rFonts w:ascii="Arial" w:eastAsia="Times New Roman" w:hAnsi="Arial" w:cs="Times New Roman"/>
          <w:i/>
          <w:iCs/>
          <w:color w:val="000000"/>
          <w:sz w:val="18"/>
          <w:szCs w:val="18"/>
        </w:rPr>
        <w:t>per</w:t>
      </w:r>
      <w:r w:rsidRPr="00D76854">
        <w:rPr>
          <w:rFonts w:ascii="Arial" w:eastAsia="Times New Roman" w:hAnsi="Arial" w:cs="Times New Roman"/>
          <w:i/>
          <w:iCs/>
          <w:color w:val="000000"/>
          <w:sz w:val="18"/>
          <w:szCs w:val="18"/>
        </w:rPr>
        <w:t xml:space="preserve"> the grant application, a copy of which we have received.  We will abide by all Rotary accounting requirements and will submit to an audit by Rotary upon request.</w:t>
      </w:r>
    </w:p>
    <w:p w14:paraId="2EE94433" w14:textId="77777777" w:rsidR="004869B9" w:rsidRPr="00F114FF" w:rsidRDefault="004869B9" w:rsidP="004869B9">
      <w:pPr>
        <w:pStyle w:val="Bullet"/>
        <w:numPr>
          <w:ilvl w:val="0"/>
          <w:numId w:val="0"/>
        </w:numPr>
        <w:ind w:left="490" w:hanging="245"/>
        <w:rPr>
          <w:color w:val="000000"/>
        </w:rPr>
      </w:pPr>
    </w:p>
    <w:p w14:paraId="3F9A7D19" w14:textId="404D6C22" w:rsidR="004869B9" w:rsidRPr="00344BC7" w:rsidRDefault="00BA3464" w:rsidP="004869B9">
      <w:pPr>
        <w:pStyle w:val="Body"/>
        <w:numPr>
          <w:ilvl w:val="0"/>
          <w:numId w:val="2"/>
        </w:numPr>
        <w:spacing w:after="120"/>
      </w:pPr>
      <w:r>
        <w:rPr>
          <w:color w:val="000000"/>
        </w:rPr>
        <w:t>L</w:t>
      </w:r>
      <w:r w:rsidR="004869B9" w:rsidRPr="00F114FF">
        <w:rPr>
          <w:color w:val="000000"/>
        </w:rPr>
        <w:t xml:space="preserve">ist of </w:t>
      </w:r>
      <w:r w:rsidR="004869B9">
        <w:rPr>
          <w:color w:val="000000"/>
        </w:rPr>
        <w:t>any</w:t>
      </w:r>
      <w:r w:rsidR="004869B9" w:rsidRPr="00F114FF">
        <w:rPr>
          <w:color w:val="000000"/>
        </w:rPr>
        <w:t xml:space="preserve"> Rotarians associated with the Cooperating Organization</w:t>
      </w:r>
      <w:r w:rsidR="004869B9">
        <w:rPr>
          <w:color w:val="000000"/>
        </w:rPr>
        <w:t xml:space="preserve"> and note role in </w:t>
      </w:r>
      <w:r w:rsidR="00FF6E3F">
        <w:rPr>
          <w:color w:val="000000"/>
        </w:rPr>
        <w:t xml:space="preserve">the </w:t>
      </w:r>
      <w:r w:rsidR="00D76854">
        <w:rPr>
          <w:color w:val="000000"/>
        </w:rPr>
        <w:t>conflict-of-interest</w:t>
      </w:r>
      <w:r w:rsidR="004869B9">
        <w:rPr>
          <w:color w:val="000000"/>
        </w:rPr>
        <w:t xml:space="preserve"> section</w:t>
      </w:r>
    </w:p>
    <w:p w14:paraId="5B900D1D"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lastRenderedPageBreak/>
        <w:t>Keely Yang</w:t>
      </w:r>
    </w:p>
    <w:p w14:paraId="4054060D"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Project Worthmore</w:t>
      </w:r>
    </w:p>
    <w:p w14:paraId="7278E581"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1666 Elmira St.</w:t>
      </w:r>
    </w:p>
    <w:p w14:paraId="23097C54" w14:textId="7645A652" w:rsid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Aurora, CO 80010</w:t>
      </w:r>
    </w:p>
    <w:p w14:paraId="690A84CF" w14:textId="77777777" w:rsidR="00AB5342" w:rsidRPr="00AB5342" w:rsidRDefault="00AB5342" w:rsidP="00AB5342">
      <w:pPr>
        <w:spacing w:after="0" w:line="240" w:lineRule="auto"/>
        <w:rPr>
          <w:rFonts w:ascii="Arial" w:hAnsi="Arial" w:cs="Arial"/>
          <w:color w:val="000000"/>
          <w:sz w:val="20"/>
          <w:szCs w:val="20"/>
          <w:shd w:val="clear" w:color="auto" w:fill="FFFFFF"/>
        </w:rPr>
      </w:pPr>
    </w:p>
    <w:p w14:paraId="3DF35CBC" w14:textId="5395DE20" w:rsidR="00AB5342" w:rsidRDefault="00AB5342" w:rsidP="00EC33E2">
      <w:pPr>
        <w:spacing w:before="240" w:after="24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18 January 2022</w:t>
      </w:r>
    </w:p>
    <w:p w14:paraId="3777652A" w14:textId="77777777" w:rsidR="00AB5342" w:rsidRPr="00AB5342" w:rsidRDefault="00AB5342" w:rsidP="00AB5342">
      <w:pPr>
        <w:spacing w:after="0" w:line="240" w:lineRule="auto"/>
        <w:rPr>
          <w:rFonts w:ascii="Arial" w:hAnsi="Arial" w:cs="Arial"/>
          <w:color w:val="000000"/>
          <w:sz w:val="20"/>
          <w:szCs w:val="20"/>
          <w:shd w:val="clear" w:color="auto" w:fill="FFFFFF"/>
        </w:rPr>
      </w:pPr>
    </w:p>
    <w:p w14:paraId="3C39774E" w14:textId="3C8324A7" w:rsid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Dear Rotary Club,</w:t>
      </w:r>
    </w:p>
    <w:p w14:paraId="0E21E3CD" w14:textId="77777777" w:rsidR="000A2CED" w:rsidRPr="00AB5342" w:rsidRDefault="000A2CED" w:rsidP="00AB5342">
      <w:pPr>
        <w:spacing w:after="0" w:line="240" w:lineRule="auto"/>
        <w:rPr>
          <w:rFonts w:ascii="Arial" w:hAnsi="Arial" w:cs="Arial"/>
          <w:color w:val="000000"/>
          <w:sz w:val="20"/>
          <w:szCs w:val="20"/>
          <w:shd w:val="clear" w:color="auto" w:fill="FFFFFF"/>
        </w:rPr>
      </w:pPr>
    </w:p>
    <w:p w14:paraId="03A2D178"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This letter is to verify that Project Worthmore, a 501 c3 non-profit (EIN 45-0933835), will utilize</w:t>
      </w:r>
    </w:p>
    <w:p w14:paraId="184A8BD0"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funds from Rotary District 5450 in the Yu Meh Food Share Program. These funds will help the</w:t>
      </w:r>
    </w:p>
    <w:p w14:paraId="6C98F2F8" w14:textId="4198D266" w:rsid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organization achiev</w:t>
      </w:r>
      <w:r w:rsidR="00FF6E3F">
        <w:rPr>
          <w:rFonts w:ascii="Arial" w:hAnsi="Arial" w:cs="Arial"/>
          <w:color w:val="000000"/>
          <w:sz w:val="20"/>
          <w:szCs w:val="20"/>
          <w:shd w:val="clear" w:color="auto" w:fill="FFFFFF"/>
        </w:rPr>
        <w:t>e</w:t>
      </w:r>
      <w:r w:rsidRPr="00AB5342">
        <w:rPr>
          <w:rFonts w:ascii="Arial" w:hAnsi="Arial" w:cs="Arial"/>
          <w:color w:val="000000"/>
          <w:sz w:val="20"/>
          <w:szCs w:val="20"/>
          <w:shd w:val="clear" w:color="auto" w:fill="FFFFFF"/>
        </w:rPr>
        <w:t xml:space="preserve"> </w:t>
      </w:r>
      <w:r w:rsidR="00FF6E3F">
        <w:rPr>
          <w:rFonts w:ascii="Arial" w:hAnsi="Arial" w:cs="Arial"/>
          <w:color w:val="000000"/>
          <w:sz w:val="20"/>
          <w:szCs w:val="20"/>
          <w:shd w:val="clear" w:color="auto" w:fill="FFFFFF"/>
        </w:rPr>
        <w:t>its</w:t>
      </w:r>
      <w:r w:rsidRPr="00AB5342">
        <w:rPr>
          <w:rFonts w:ascii="Arial" w:hAnsi="Arial" w:cs="Arial"/>
          <w:color w:val="000000"/>
          <w:sz w:val="20"/>
          <w:szCs w:val="20"/>
          <w:shd w:val="clear" w:color="auto" w:fill="FFFFFF"/>
        </w:rPr>
        <w:t xml:space="preserve"> mission to provide programs that foster community,</w:t>
      </w:r>
      <w:r w:rsidR="00EC33E2">
        <w:rPr>
          <w:rFonts w:ascii="Arial" w:hAnsi="Arial" w:cs="Arial"/>
          <w:color w:val="000000"/>
          <w:sz w:val="20"/>
          <w:szCs w:val="20"/>
          <w:shd w:val="clear" w:color="auto" w:fill="FFFFFF"/>
        </w:rPr>
        <w:t xml:space="preserve"> </w:t>
      </w:r>
      <w:r w:rsidR="00FF6E3F">
        <w:rPr>
          <w:rFonts w:ascii="Arial" w:hAnsi="Arial" w:cs="Arial"/>
          <w:color w:val="000000"/>
          <w:sz w:val="20"/>
          <w:szCs w:val="20"/>
          <w:shd w:val="clear" w:color="auto" w:fill="FFFFFF"/>
        </w:rPr>
        <w:t xml:space="preserve">and </w:t>
      </w:r>
      <w:r w:rsidRPr="00AB5342">
        <w:rPr>
          <w:rFonts w:ascii="Arial" w:hAnsi="Arial" w:cs="Arial"/>
          <w:color w:val="000000"/>
          <w:sz w:val="20"/>
          <w:szCs w:val="20"/>
          <w:shd w:val="clear" w:color="auto" w:fill="FFFFFF"/>
        </w:rPr>
        <w:t xml:space="preserve">self-sufficiency and increase </w:t>
      </w:r>
      <w:r w:rsidR="00FF6E3F">
        <w:rPr>
          <w:rFonts w:ascii="Arial" w:hAnsi="Arial" w:cs="Arial"/>
          <w:color w:val="000000"/>
          <w:sz w:val="20"/>
          <w:szCs w:val="20"/>
          <w:shd w:val="clear" w:color="auto" w:fill="FFFFFF"/>
        </w:rPr>
        <w:t xml:space="preserve">the </w:t>
      </w:r>
      <w:r w:rsidRPr="00AB5342">
        <w:rPr>
          <w:rFonts w:ascii="Arial" w:hAnsi="Arial" w:cs="Arial"/>
          <w:color w:val="000000"/>
          <w:sz w:val="20"/>
          <w:szCs w:val="20"/>
          <w:shd w:val="clear" w:color="auto" w:fill="FFFFFF"/>
        </w:rPr>
        <w:t>quality of life among Denver-area refugees. These funds</w:t>
      </w:r>
      <w:r w:rsidR="00EC33E2">
        <w:rPr>
          <w:rFonts w:ascii="Arial" w:hAnsi="Arial" w:cs="Arial"/>
          <w:color w:val="000000"/>
          <w:sz w:val="20"/>
          <w:szCs w:val="20"/>
          <w:shd w:val="clear" w:color="auto" w:fill="FFFFFF"/>
        </w:rPr>
        <w:t xml:space="preserve"> </w:t>
      </w:r>
      <w:r w:rsidRPr="00AB5342">
        <w:rPr>
          <w:rFonts w:ascii="Arial" w:hAnsi="Arial" w:cs="Arial"/>
          <w:color w:val="000000"/>
          <w:sz w:val="20"/>
          <w:szCs w:val="20"/>
          <w:shd w:val="clear" w:color="auto" w:fill="FFFFFF"/>
        </w:rPr>
        <w:t xml:space="preserve">specifically will be used to purchase grains, legumes, </w:t>
      </w:r>
      <w:r w:rsidR="00FF6E3F">
        <w:rPr>
          <w:rFonts w:ascii="Arial" w:hAnsi="Arial" w:cs="Arial"/>
          <w:color w:val="000000"/>
          <w:sz w:val="20"/>
          <w:szCs w:val="20"/>
          <w:shd w:val="clear" w:color="auto" w:fill="FFFFFF"/>
        </w:rPr>
        <w:t>kinds of pasta</w:t>
      </w:r>
      <w:r w:rsidRPr="00AB5342">
        <w:rPr>
          <w:rFonts w:ascii="Arial" w:hAnsi="Arial" w:cs="Arial"/>
          <w:color w:val="000000"/>
          <w:sz w:val="20"/>
          <w:szCs w:val="20"/>
          <w:shd w:val="clear" w:color="auto" w:fill="FFFFFF"/>
        </w:rPr>
        <w:t>, and other nonperishable,</w:t>
      </w:r>
      <w:r w:rsidR="00EC33E2">
        <w:rPr>
          <w:rFonts w:ascii="Arial" w:hAnsi="Arial" w:cs="Arial"/>
          <w:color w:val="000000"/>
          <w:sz w:val="20"/>
          <w:szCs w:val="20"/>
          <w:shd w:val="clear" w:color="auto" w:fill="FFFFFF"/>
        </w:rPr>
        <w:t xml:space="preserve"> </w:t>
      </w:r>
      <w:r w:rsidRPr="00AB5342">
        <w:rPr>
          <w:rFonts w:ascii="Arial" w:hAnsi="Arial" w:cs="Arial"/>
          <w:color w:val="000000"/>
          <w:sz w:val="20"/>
          <w:szCs w:val="20"/>
          <w:shd w:val="clear" w:color="auto" w:fill="FFFFFF"/>
        </w:rPr>
        <w:t>unprocessed foods to distribute to the refugee community in Aurora, Colorado</w:t>
      </w:r>
      <w:r w:rsidR="00FF6E3F">
        <w:rPr>
          <w:rFonts w:ascii="Arial" w:hAnsi="Arial" w:cs="Arial"/>
          <w:color w:val="000000"/>
          <w:sz w:val="20"/>
          <w:szCs w:val="20"/>
          <w:shd w:val="clear" w:color="auto" w:fill="FFFFFF"/>
        </w:rPr>
        <w:t>,</w:t>
      </w:r>
      <w:r w:rsidRPr="00AB5342">
        <w:rPr>
          <w:rFonts w:ascii="Arial" w:hAnsi="Arial" w:cs="Arial"/>
          <w:color w:val="000000"/>
          <w:sz w:val="20"/>
          <w:szCs w:val="20"/>
          <w:shd w:val="clear" w:color="auto" w:fill="FFFFFF"/>
        </w:rPr>
        <w:t xml:space="preserve"> and nearby</w:t>
      </w:r>
      <w:r w:rsidR="00EC33E2">
        <w:rPr>
          <w:rFonts w:ascii="Arial" w:hAnsi="Arial" w:cs="Arial"/>
          <w:color w:val="000000"/>
          <w:sz w:val="20"/>
          <w:szCs w:val="20"/>
          <w:shd w:val="clear" w:color="auto" w:fill="FFFFFF"/>
        </w:rPr>
        <w:t xml:space="preserve"> </w:t>
      </w:r>
      <w:r w:rsidRPr="00AB5342">
        <w:rPr>
          <w:rFonts w:ascii="Arial" w:hAnsi="Arial" w:cs="Arial"/>
          <w:color w:val="000000"/>
          <w:sz w:val="20"/>
          <w:szCs w:val="20"/>
          <w:shd w:val="clear" w:color="auto" w:fill="FFFFFF"/>
        </w:rPr>
        <w:t>areas.</w:t>
      </w:r>
    </w:p>
    <w:p w14:paraId="565688CE" w14:textId="77777777" w:rsidR="00AB5342" w:rsidRPr="00AB5342" w:rsidRDefault="00AB5342" w:rsidP="00AB5342">
      <w:pPr>
        <w:spacing w:after="0" w:line="240" w:lineRule="auto"/>
        <w:rPr>
          <w:rFonts w:ascii="Arial" w:hAnsi="Arial" w:cs="Arial"/>
          <w:color w:val="000000"/>
          <w:sz w:val="20"/>
          <w:szCs w:val="20"/>
          <w:shd w:val="clear" w:color="auto" w:fill="FFFFFF"/>
        </w:rPr>
      </w:pPr>
    </w:p>
    <w:p w14:paraId="42AE047D"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Project Worthmore will continually assess the needs of the refugee community served, purchase</w:t>
      </w:r>
    </w:p>
    <w:p w14:paraId="28EEF492"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food with funds provided by Rotary, and manage Rotary volunteers for the packing and delivery</w:t>
      </w:r>
    </w:p>
    <w:p w14:paraId="7229519D"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of food. This letter serves to act as a commitment to obtain the best prices for these supplies</w:t>
      </w:r>
    </w:p>
    <w:p w14:paraId="362CE64D" w14:textId="18C36BA2"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 xml:space="preserve">and </w:t>
      </w:r>
      <w:r w:rsidR="00EC33E2" w:rsidRPr="00AB5342">
        <w:rPr>
          <w:rFonts w:ascii="Arial" w:hAnsi="Arial" w:cs="Arial"/>
          <w:color w:val="000000"/>
          <w:sz w:val="20"/>
          <w:szCs w:val="20"/>
          <w:shd w:val="clear" w:color="auto" w:fill="FFFFFF"/>
        </w:rPr>
        <w:t>also,</w:t>
      </w:r>
      <w:r w:rsidRPr="00AB5342">
        <w:rPr>
          <w:rFonts w:ascii="Arial" w:hAnsi="Arial" w:cs="Arial"/>
          <w:color w:val="000000"/>
          <w:sz w:val="20"/>
          <w:szCs w:val="20"/>
          <w:shd w:val="clear" w:color="auto" w:fill="FFFFFF"/>
        </w:rPr>
        <w:t xml:space="preserve"> a commitment to provide receipts to the grantor and participate in any financial review,</w:t>
      </w:r>
    </w:p>
    <w:p w14:paraId="738BF1F5" w14:textId="50CB2279" w:rsid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as described below.</w:t>
      </w:r>
    </w:p>
    <w:p w14:paraId="1BF65B6B" w14:textId="77777777" w:rsidR="00AB5342" w:rsidRPr="00AB5342" w:rsidRDefault="00AB5342" w:rsidP="00AB5342">
      <w:pPr>
        <w:spacing w:after="0" w:line="240" w:lineRule="auto"/>
        <w:rPr>
          <w:rFonts w:ascii="Arial" w:hAnsi="Arial" w:cs="Arial"/>
          <w:color w:val="000000"/>
          <w:sz w:val="20"/>
          <w:szCs w:val="20"/>
          <w:shd w:val="clear" w:color="auto" w:fill="FFFFFF"/>
        </w:rPr>
      </w:pPr>
    </w:p>
    <w:p w14:paraId="5ACE49F9"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Project Worthmore agrees that it will keep complete and accurate accounts of all monies</w:t>
      </w:r>
    </w:p>
    <w:p w14:paraId="36F8CCF8"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received for a District 5450 grant to assist with its refugee food program. Project Worthmore will</w:t>
      </w:r>
    </w:p>
    <w:p w14:paraId="01DC1513"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provide the Denver Cherry Creek Rotary Club with copies of all invoices and paid receipts or</w:t>
      </w:r>
    </w:p>
    <w:p w14:paraId="7321183F"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other documents showing that invoices have been paid in time for each interim and final report</w:t>
      </w:r>
    </w:p>
    <w:p w14:paraId="57AC1862"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that the Denver Cherry Creek Rotary Club must submit to Rotary District 5450. Project</w:t>
      </w:r>
    </w:p>
    <w:p w14:paraId="00303CF3"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Worthmore agrees to maintain a separate accounting for grant funds. All funds will be spent in</w:t>
      </w:r>
    </w:p>
    <w:p w14:paraId="559EE57B"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accordance with the grant application, a copy of which we have received. We will abide by all</w:t>
      </w:r>
    </w:p>
    <w:p w14:paraId="4BD68A28" w14:textId="551DDB15" w:rsid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Rotary accounting requirements and will submit to an audit by Rotary upon request.</w:t>
      </w:r>
    </w:p>
    <w:p w14:paraId="756A8BD8" w14:textId="77777777" w:rsidR="00AB5342" w:rsidRPr="00AB5342" w:rsidRDefault="00AB5342" w:rsidP="00AB5342">
      <w:pPr>
        <w:spacing w:after="0" w:line="240" w:lineRule="auto"/>
        <w:rPr>
          <w:rFonts w:ascii="Arial" w:hAnsi="Arial" w:cs="Arial"/>
          <w:color w:val="000000"/>
          <w:sz w:val="20"/>
          <w:szCs w:val="20"/>
          <w:shd w:val="clear" w:color="auto" w:fill="FFFFFF"/>
        </w:rPr>
      </w:pPr>
    </w:p>
    <w:p w14:paraId="007F0D08"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Sincerely,</w:t>
      </w:r>
    </w:p>
    <w:p w14:paraId="25239FFC"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Keely Yang</w:t>
      </w:r>
    </w:p>
    <w:p w14:paraId="62BD433D" w14:textId="77777777"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keely@projectworthmore.org</w:t>
      </w:r>
    </w:p>
    <w:p w14:paraId="6D4E2ACF" w14:textId="11C96573" w:rsidR="00AB5342" w:rsidRPr="00AB5342" w:rsidRDefault="00AB5342" w:rsidP="00AB5342">
      <w:pPr>
        <w:spacing w:after="0" w:line="240" w:lineRule="auto"/>
        <w:rPr>
          <w:rFonts w:ascii="Arial" w:hAnsi="Arial" w:cs="Arial"/>
          <w:color w:val="000000"/>
          <w:sz w:val="20"/>
          <w:szCs w:val="20"/>
          <w:shd w:val="clear" w:color="auto" w:fill="FFFFFF"/>
        </w:rPr>
      </w:pPr>
      <w:r w:rsidRPr="00AB5342">
        <w:rPr>
          <w:rFonts w:ascii="Arial" w:hAnsi="Arial" w:cs="Arial"/>
          <w:color w:val="000000"/>
          <w:sz w:val="20"/>
          <w:szCs w:val="20"/>
          <w:shd w:val="clear" w:color="auto" w:fill="FFFFFF"/>
        </w:rPr>
        <w:t>303-591-5271</w:t>
      </w:r>
    </w:p>
    <w:sectPr w:rsidR="00AB5342" w:rsidRPr="00AB5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F8947E"/>
    <w:multiLevelType w:val="hybridMultilevel"/>
    <w:tmpl w:val="1130C60C"/>
    <w:lvl w:ilvl="0" w:tplc="EC702C0A">
      <w:start w:val="1"/>
      <w:numFmt w:val="bullet"/>
      <w:pStyle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8C15CF"/>
    <w:multiLevelType w:val="hybridMultilevel"/>
    <w:tmpl w:val="B07E4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16376144">
    <w:abstractNumId w:val="0"/>
  </w:num>
  <w:num w:numId="2" w16cid:durableId="1911386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M0NjGwsDA2NTZU0lEKTi0uzszPAykwrAUANykz8CwAAAA="/>
  </w:docVars>
  <w:rsids>
    <w:rsidRoot w:val="00AB5342"/>
    <w:rsid w:val="000A2CED"/>
    <w:rsid w:val="003036F2"/>
    <w:rsid w:val="003B0A0B"/>
    <w:rsid w:val="004869B9"/>
    <w:rsid w:val="004E1155"/>
    <w:rsid w:val="00587E8D"/>
    <w:rsid w:val="005B0D28"/>
    <w:rsid w:val="009268FE"/>
    <w:rsid w:val="00AB5342"/>
    <w:rsid w:val="00B32380"/>
    <w:rsid w:val="00B53CBD"/>
    <w:rsid w:val="00BA3464"/>
    <w:rsid w:val="00C755BF"/>
    <w:rsid w:val="00D76854"/>
    <w:rsid w:val="00EC33E2"/>
    <w:rsid w:val="00F67A8D"/>
    <w:rsid w:val="00FF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CCAAE"/>
  <w15:chartTrackingRefBased/>
  <w15:docId w15:val="{074101E0-329C-421B-B9B1-F2864CB37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4869B9"/>
    <w:pPr>
      <w:spacing w:before="60" w:after="0" w:line="220" w:lineRule="atLeast"/>
    </w:pPr>
    <w:rPr>
      <w:rFonts w:ascii="Arial" w:eastAsia="Times New Roman" w:hAnsi="Arial" w:cs="Times New Roman"/>
      <w:color w:val="211D1E"/>
      <w:sz w:val="18"/>
      <w:szCs w:val="18"/>
    </w:rPr>
  </w:style>
  <w:style w:type="paragraph" w:customStyle="1" w:styleId="Bullet">
    <w:name w:val="Bullet"/>
    <w:basedOn w:val="Normal"/>
    <w:rsid w:val="004869B9"/>
    <w:pPr>
      <w:widowControl w:val="0"/>
      <w:numPr>
        <w:numId w:val="1"/>
      </w:numPr>
      <w:tabs>
        <w:tab w:val="left" w:pos="480"/>
      </w:tabs>
      <w:autoSpaceDE w:val="0"/>
      <w:autoSpaceDN w:val="0"/>
      <w:adjustRightInd w:val="0"/>
      <w:spacing w:before="60" w:after="0" w:line="240" w:lineRule="auto"/>
      <w:ind w:left="490" w:hanging="245"/>
    </w:pPr>
    <w:rPr>
      <w:rFonts w:ascii="Arial" w:eastAsia="Times New Roman" w:hAnsi="Arial" w:cs="Times New Roman"/>
      <w:color w:val="211D1E"/>
      <w:sz w:val="18"/>
      <w:szCs w:val="18"/>
    </w:rPr>
  </w:style>
  <w:style w:type="paragraph" w:styleId="ListParagraph">
    <w:name w:val="List Paragraph"/>
    <w:basedOn w:val="Normal"/>
    <w:uiPriority w:val="34"/>
    <w:qFormat/>
    <w:rsid w:val="004869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60</Words>
  <Characters>3192</Characters>
  <Application>Microsoft Office Word</Application>
  <DocSecurity>0</DocSecurity>
  <Lines>26</Lines>
  <Paragraphs>7</Paragraphs>
  <ScaleCrop>false</ScaleCrop>
  <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WATERS</dc:creator>
  <cp:keywords/>
  <dc:description/>
  <cp:lastModifiedBy>Beverly Mendel</cp:lastModifiedBy>
  <cp:revision>5</cp:revision>
  <dcterms:created xsi:type="dcterms:W3CDTF">2022-06-09T22:35:00Z</dcterms:created>
  <dcterms:modified xsi:type="dcterms:W3CDTF">2022-06-28T20:47:00Z</dcterms:modified>
</cp:coreProperties>
</file>